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20A85D" w14:textId="77777777" w:rsidR="001B01A8" w:rsidRPr="000E764D" w:rsidRDefault="001B01A8" w:rsidP="001B01A8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>
        <w:rPr>
          <w:sz w:val="32"/>
          <w:szCs w:val="32"/>
        </w:rPr>
        <w:t>Web Development Fundamentals</w:t>
      </w:r>
    </w:p>
    <w:p w14:paraId="4AE7D106" w14:textId="77777777" w:rsidR="001B01A8" w:rsidRDefault="001B01A8" w:rsidP="001B01A8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 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0"/>
        <w:gridCol w:w="6694"/>
      </w:tblGrid>
      <w:tr w:rsidR="001B01A8" w14:paraId="14F6D21B" w14:textId="77777777" w:rsidTr="00125F4B">
        <w:tc>
          <w:tcPr>
            <w:tcW w:w="2814" w:type="dxa"/>
          </w:tcPr>
          <w:p w14:paraId="3A4AB9D5" w14:textId="77777777" w:rsidR="001B01A8" w:rsidRPr="00C459AB" w:rsidRDefault="001B01A8" w:rsidP="00125F4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5FC7F45F" w14:textId="77777777" w:rsidR="001B01A8" w:rsidRPr="00C459AB" w:rsidRDefault="001B01A8" w:rsidP="00125F4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Mohammed Jamal Hadi Saeed </w:t>
            </w:r>
          </w:p>
        </w:tc>
      </w:tr>
      <w:tr w:rsidR="001B01A8" w14:paraId="66427FA2" w14:textId="77777777" w:rsidTr="00125F4B">
        <w:tc>
          <w:tcPr>
            <w:tcW w:w="2814" w:type="dxa"/>
          </w:tcPr>
          <w:p w14:paraId="5BE7175F" w14:textId="77777777" w:rsidR="001B01A8" w:rsidRPr="00C459AB" w:rsidRDefault="001B01A8" w:rsidP="00125F4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4B786EE1" w14:textId="77777777" w:rsidR="001B01A8" w:rsidRPr="001B01A8" w:rsidRDefault="001B01A8" w:rsidP="00125F4B">
            <w:pPr>
              <w:rPr>
                <w:bCs/>
                <w:sz w:val="40"/>
                <w:szCs w:val="40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Pr="001B01A8">
              <w:rPr>
                <w:bCs/>
                <w:sz w:val="40"/>
                <w:szCs w:val="40"/>
                <w:vertAlign w:val="subscript"/>
              </w:rPr>
              <w:t>202104361</w:t>
            </w:r>
          </w:p>
        </w:tc>
      </w:tr>
      <w:tr w:rsidR="001B01A8" w14:paraId="20C84C00" w14:textId="77777777" w:rsidTr="00125F4B">
        <w:tc>
          <w:tcPr>
            <w:tcW w:w="2814" w:type="dxa"/>
          </w:tcPr>
          <w:p w14:paraId="20275826" w14:textId="77777777" w:rsidR="001B01A8" w:rsidRPr="00C459AB" w:rsidRDefault="001B01A8" w:rsidP="00125F4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206D6BAB" w14:textId="77777777" w:rsidR="001B01A8" w:rsidRPr="00C459AB" w:rsidRDefault="001B01A8" w:rsidP="00125F4B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Ms2104361@qu.edu.qa</w:t>
            </w:r>
          </w:p>
        </w:tc>
      </w:tr>
    </w:tbl>
    <w:p w14:paraId="3F185D6A" w14:textId="77777777" w:rsidR="001B01A8" w:rsidRDefault="001B01A8" w:rsidP="001B01A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proofErr w:type="gramStart"/>
      <w:r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2070"/>
        <w:gridCol w:w="2970"/>
        <w:gridCol w:w="720"/>
      </w:tblGrid>
      <w:tr w:rsidR="001B01A8" w:rsidRPr="00B1230E" w14:paraId="053B87E4" w14:textId="77777777" w:rsidTr="00125F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4C474F1" w14:textId="77777777" w:rsidR="001B01A8" w:rsidRPr="00B1230E" w:rsidRDefault="001B01A8" w:rsidP="00125F4B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1FC6F554" w14:textId="77777777" w:rsidR="001B01A8" w:rsidRPr="00B1230E" w:rsidRDefault="001B01A8" w:rsidP="00125F4B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2070" w:type="dxa"/>
          </w:tcPr>
          <w:p w14:paraId="2EBE5EB3" w14:textId="77777777" w:rsidR="001B01A8" w:rsidRPr="00B1230E" w:rsidRDefault="001B01A8" w:rsidP="00125F4B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970" w:type="dxa"/>
          </w:tcPr>
          <w:p w14:paraId="5843C1EE" w14:textId="77777777" w:rsidR="001B01A8" w:rsidRPr="00B1230E" w:rsidRDefault="001B01A8" w:rsidP="00125F4B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3A73BD8C" w14:textId="77777777" w:rsidR="001B01A8" w:rsidRPr="00B1230E" w:rsidRDefault="001B01A8" w:rsidP="00125F4B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1B01A8" w14:paraId="59C8D3BB" w14:textId="77777777" w:rsidTr="00125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7D8FC1C" w14:textId="77777777" w:rsidR="001B01A8" w:rsidRPr="00CF76AC" w:rsidRDefault="001B01A8" w:rsidP="00125F4B">
            <w:pPr>
              <w:pStyle w:val="NoSpacing"/>
              <w:rPr>
                <w:color w:val="auto"/>
              </w:rPr>
            </w:pPr>
            <w:r w:rsidRPr="00CF76AC">
              <w:rPr>
                <w:color w:val="auto"/>
              </w:rPr>
              <w:t>Q1. Student Management</w:t>
            </w:r>
          </w:p>
        </w:tc>
        <w:tc>
          <w:tcPr>
            <w:tcW w:w="630" w:type="dxa"/>
          </w:tcPr>
          <w:p w14:paraId="3A4CA68C" w14:textId="77777777" w:rsidR="001B01A8" w:rsidRPr="009E1EB6" w:rsidRDefault="001B01A8" w:rsidP="00125F4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</w:p>
        </w:tc>
        <w:tc>
          <w:tcPr>
            <w:tcW w:w="2070" w:type="dxa"/>
          </w:tcPr>
          <w:p w14:paraId="299E23AD" w14:textId="77777777" w:rsidR="001B01A8" w:rsidRPr="009E1EB6" w:rsidRDefault="001B01A8" w:rsidP="00125F4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proofErr w:type="gramStart"/>
            <w:r>
              <w:rPr>
                <w:rFonts w:ascii="Calibri" w:hAnsi="Calibri"/>
                <w:b/>
                <w:bCs/>
                <w:i/>
                <w:iCs/>
              </w:rPr>
              <w:t>Working(</w:t>
            </w:r>
            <w:proofErr w:type="gramEnd"/>
            <w:r>
              <w:rPr>
                <w:rFonts w:ascii="Calibri" w:hAnsi="Calibri"/>
                <w:b/>
                <w:bCs/>
                <w:i/>
                <w:iCs/>
              </w:rPr>
              <w:t>40%)</w:t>
            </w:r>
          </w:p>
        </w:tc>
        <w:tc>
          <w:tcPr>
            <w:tcW w:w="2970" w:type="dxa"/>
          </w:tcPr>
          <w:p w14:paraId="32CB5D05" w14:textId="77777777" w:rsidR="001B01A8" w:rsidRPr="009E1EB6" w:rsidRDefault="001B01A8" w:rsidP="00125F4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3EBC52FF" w14:textId="77777777" w:rsidR="001B01A8" w:rsidRPr="009E1EB6" w:rsidRDefault="001B01A8" w:rsidP="00125F4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1B01A8" w14:paraId="1609F043" w14:textId="77777777" w:rsidTr="00125F4B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86F97A3" w14:textId="77777777" w:rsidR="001B01A8" w:rsidRPr="00CF76AC" w:rsidRDefault="001B01A8" w:rsidP="00125F4B">
            <w:pPr>
              <w:pStyle w:val="NoSpacing"/>
            </w:pPr>
            <w:r w:rsidRPr="00CF76AC">
              <w:t>Q2 – Shopping App</w:t>
            </w:r>
          </w:p>
        </w:tc>
        <w:tc>
          <w:tcPr>
            <w:tcW w:w="630" w:type="dxa"/>
          </w:tcPr>
          <w:p w14:paraId="3C18EE81" w14:textId="77777777" w:rsidR="001B01A8" w:rsidRDefault="001B01A8" w:rsidP="00125F4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2070" w:type="dxa"/>
          </w:tcPr>
          <w:p w14:paraId="23829DBC" w14:textId="77777777" w:rsidR="001B01A8" w:rsidRDefault="001B01A8" w:rsidP="00125F4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  <w:proofErr w:type="gramStart"/>
            <w:r>
              <w:rPr>
                <w:rFonts w:ascii="Calibri" w:hAnsi="Calibri"/>
                <w:b/>
                <w:bCs/>
                <w:i/>
                <w:iCs/>
              </w:rPr>
              <w:t>Working(</w:t>
            </w:r>
            <w:proofErr w:type="gramEnd"/>
            <w:r>
              <w:rPr>
                <w:rFonts w:ascii="Calibri" w:hAnsi="Calibri"/>
                <w:b/>
                <w:bCs/>
                <w:i/>
                <w:iCs/>
              </w:rPr>
              <w:t>50%)</w:t>
            </w:r>
          </w:p>
        </w:tc>
        <w:tc>
          <w:tcPr>
            <w:tcW w:w="2970" w:type="dxa"/>
          </w:tcPr>
          <w:p w14:paraId="64EA0B16" w14:textId="77777777" w:rsidR="001B01A8" w:rsidRPr="009E1EB6" w:rsidRDefault="001B01A8" w:rsidP="00125F4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01B84A60" w14:textId="77777777" w:rsidR="001B01A8" w:rsidRPr="009E1EB6" w:rsidRDefault="001B01A8" w:rsidP="00125F4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B01A8" w14:paraId="31789EA3" w14:textId="77777777" w:rsidTr="00125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652F457" w14:textId="77777777" w:rsidR="001B01A8" w:rsidRPr="00CF76AC" w:rsidRDefault="001B01A8" w:rsidP="00125F4B">
            <w:pPr>
              <w:pStyle w:val="NoSpacing"/>
            </w:pPr>
            <w:r w:rsidRPr="00CF76AC">
              <w:t>Q</w:t>
            </w:r>
            <w:proofErr w:type="gramStart"/>
            <w:r w:rsidRPr="00CF76AC">
              <w:t>3 :</w:t>
            </w:r>
            <w:proofErr w:type="gramEnd"/>
            <w:r w:rsidRPr="00CF76AC">
              <w:t xml:space="preserve"> Unit Testing</w:t>
            </w:r>
          </w:p>
        </w:tc>
        <w:tc>
          <w:tcPr>
            <w:tcW w:w="630" w:type="dxa"/>
          </w:tcPr>
          <w:p w14:paraId="0774685A" w14:textId="77777777" w:rsidR="001B01A8" w:rsidRDefault="001B01A8" w:rsidP="00125F4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2070" w:type="dxa"/>
          </w:tcPr>
          <w:p w14:paraId="17D407C2" w14:textId="77777777" w:rsidR="001B01A8" w:rsidRDefault="001B01A8" w:rsidP="00125F4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  <w:proofErr w:type="gramStart"/>
            <w:r>
              <w:rPr>
                <w:rFonts w:ascii="Calibri" w:hAnsi="Calibri"/>
                <w:b/>
                <w:bCs/>
                <w:i/>
                <w:iCs/>
              </w:rPr>
              <w:t>Working(</w:t>
            </w:r>
            <w:proofErr w:type="gramEnd"/>
            <w:r>
              <w:rPr>
                <w:rFonts w:ascii="Calibri" w:hAnsi="Calibri"/>
                <w:b/>
                <w:bCs/>
                <w:i/>
                <w:iCs/>
              </w:rPr>
              <w:t>8/10)</w:t>
            </w:r>
          </w:p>
        </w:tc>
        <w:tc>
          <w:tcPr>
            <w:tcW w:w="2970" w:type="dxa"/>
          </w:tcPr>
          <w:p w14:paraId="3C3A66C2" w14:textId="77777777" w:rsidR="001B01A8" w:rsidRPr="009E1EB6" w:rsidRDefault="001B01A8" w:rsidP="00125F4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2784ECAE" w14:textId="77777777" w:rsidR="001B01A8" w:rsidRPr="009E1EB6" w:rsidRDefault="001B01A8" w:rsidP="00125F4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B01A8" w14:paraId="6C0B6573" w14:textId="77777777" w:rsidTr="00125F4B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7B6A9B5E" w14:textId="77777777" w:rsidR="001B01A8" w:rsidRPr="00BD1EFD" w:rsidRDefault="001B01A8" w:rsidP="00125F4B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Not Submit the testing sheet </w:t>
            </w:r>
          </w:p>
        </w:tc>
        <w:tc>
          <w:tcPr>
            <w:tcW w:w="630" w:type="dxa"/>
          </w:tcPr>
          <w:p w14:paraId="43D76247" w14:textId="77777777" w:rsidR="001B01A8" w:rsidRPr="00BD1EFD" w:rsidRDefault="001B01A8" w:rsidP="00125F4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>
              <w:rPr>
                <w:highlight w:val="yellow"/>
              </w:rPr>
              <w:t>0</w:t>
            </w:r>
          </w:p>
        </w:tc>
        <w:tc>
          <w:tcPr>
            <w:tcW w:w="2070" w:type="dxa"/>
          </w:tcPr>
          <w:p w14:paraId="38E224D2" w14:textId="77777777" w:rsidR="001B01A8" w:rsidRPr="00BD1EFD" w:rsidRDefault="001B01A8" w:rsidP="00125F4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2970" w:type="dxa"/>
          </w:tcPr>
          <w:p w14:paraId="56AB5CC3" w14:textId="77777777" w:rsidR="001B01A8" w:rsidRPr="00BD1EFD" w:rsidRDefault="001B01A8" w:rsidP="00125F4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071281D4" w14:textId="77777777" w:rsidR="001B01A8" w:rsidRPr="00BD1EFD" w:rsidRDefault="001B01A8" w:rsidP="00125F4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B01A8" w14:paraId="2FBF79D2" w14:textId="77777777" w:rsidTr="00125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C3FD8E7" w14:textId="77777777" w:rsidR="001B01A8" w:rsidRPr="009E1EB6" w:rsidRDefault="001B01A8" w:rsidP="00125F4B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0870CD98" w14:textId="77777777" w:rsidR="001B01A8" w:rsidRPr="009E1EB6" w:rsidRDefault="001B01A8" w:rsidP="00125F4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2070" w:type="dxa"/>
          </w:tcPr>
          <w:p w14:paraId="6A8BF21E" w14:textId="77777777" w:rsidR="001B01A8" w:rsidRPr="009E1EB6" w:rsidRDefault="001B01A8" w:rsidP="00125F4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70" w:type="dxa"/>
          </w:tcPr>
          <w:p w14:paraId="15D4680E" w14:textId="77777777" w:rsidR="001B01A8" w:rsidRPr="009E1EB6" w:rsidRDefault="001B01A8" w:rsidP="00125F4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10A89DEE" w14:textId="77777777" w:rsidR="001B01A8" w:rsidRPr="009E1EB6" w:rsidRDefault="001B01A8" w:rsidP="00125F4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1B01A8" w14:paraId="3C443CC2" w14:textId="77777777" w:rsidTr="001B01A8">
        <w:trPr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B13645" w14:textId="77777777" w:rsidR="001B01A8" w:rsidRPr="00697905" w:rsidRDefault="001B01A8" w:rsidP="00125F4B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2C7BCBC3" w14:textId="77777777" w:rsidR="001B01A8" w:rsidRPr="00697905" w:rsidRDefault="001B01A8" w:rsidP="00125F4B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2070" w:type="dxa"/>
          </w:tcPr>
          <w:p w14:paraId="2444B163" w14:textId="77777777" w:rsidR="001B01A8" w:rsidRPr="00697905" w:rsidRDefault="001B01A8" w:rsidP="00125F4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70" w:type="dxa"/>
          </w:tcPr>
          <w:p w14:paraId="7A55E99E" w14:textId="77777777" w:rsidR="001B01A8" w:rsidRPr="00697905" w:rsidRDefault="001B01A8" w:rsidP="00125F4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CF05D9D" w14:textId="77777777" w:rsidR="001B01A8" w:rsidRPr="00697905" w:rsidRDefault="001B01A8" w:rsidP="00125F4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20DBA775" w14:textId="77777777" w:rsidR="001B01A8" w:rsidRPr="0048231C" w:rsidRDefault="001B01A8" w:rsidP="001B01A8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25B40A33" w14:textId="77777777" w:rsidR="001B01A8" w:rsidRDefault="001B01A8" w:rsidP="001B01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06F80013" w14:textId="77777777" w:rsidR="001B01A8" w:rsidRDefault="001B01A8" w:rsidP="001B01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</w:t>
      </w:r>
      <w:proofErr w:type="gramStart"/>
      <w:r>
        <w:rPr>
          <w:rFonts w:ascii="Calibri" w:hAnsi="Calibri"/>
          <w:b/>
          <w:bCs/>
          <w:i/>
          <w:iCs/>
          <w:sz w:val="22"/>
          <w:szCs w:val="22"/>
        </w:rPr>
        <w:t>Not</w:t>
      </w:r>
      <w:proofErr w:type="gramEnd"/>
      <w:r>
        <w:rPr>
          <w:rFonts w:ascii="Calibri" w:hAnsi="Calibri"/>
          <w:b/>
          <w:bCs/>
          <w:i/>
          <w:iCs/>
          <w:sz w:val="22"/>
          <w:szCs w:val="22"/>
        </w:rPr>
        <w:t xml:space="preserve">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73279F8F" w14:textId="77777777" w:rsidR="001B01A8" w:rsidRDefault="001B01A8" w:rsidP="001B01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522115CD" w14:textId="77777777" w:rsidR="001B01A8" w:rsidRPr="00467425" w:rsidRDefault="001B01A8" w:rsidP="001B01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  <w:r>
        <w:rPr>
          <w:rFonts w:ascii="Calibri" w:hAnsi="Calibri"/>
          <w:sz w:val="22"/>
          <w:szCs w:val="22"/>
          <w:highlight w:val="yellow"/>
        </w:rPr>
        <w:t xml:space="preserve"> </w:t>
      </w:r>
      <w:r w:rsidRPr="003F474F">
        <w:rPr>
          <w:sz w:val="20"/>
          <w:szCs w:val="20"/>
        </w:rPr>
        <w:t xml:space="preserve">Quality includes meaningful naming of identifiers, no redundant code, simple and efficient design, clean code without unnecessary files/code, use of comments where necessary, proper white space and indentation. </w:t>
      </w:r>
      <w:r w:rsidRPr="003F474F">
        <w:rPr>
          <w:b/>
          <w:sz w:val="20"/>
          <w:szCs w:val="20"/>
        </w:rPr>
        <w:t xml:space="preserve">Marks will be reduced </w:t>
      </w:r>
      <w:r w:rsidRPr="003F474F">
        <w:rPr>
          <w:sz w:val="20"/>
          <w:szCs w:val="20"/>
        </w:rPr>
        <w:t>for</w:t>
      </w:r>
      <w:r w:rsidRPr="003F474F">
        <w:rPr>
          <w:b/>
          <w:sz w:val="20"/>
          <w:szCs w:val="20"/>
        </w:rPr>
        <w:t xml:space="preserve"> </w:t>
      </w:r>
      <w:r w:rsidRPr="003F474F">
        <w:rPr>
          <w:sz w:val="20"/>
          <w:szCs w:val="20"/>
        </w:rPr>
        <w:t xml:space="preserve">code duplication, poor/inefficient coding practices, poor naming of identifiers and </w:t>
      </w:r>
      <w:r w:rsidRPr="003F474F">
        <w:rPr>
          <w:color w:val="FF0000"/>
          <w:sz w:val="20"/>
          <w:szCs w:val="20"/>
        </w:rPr>
        <w:t>unnecessary complex/poor user interface design</w:t>
      </w:r>
      <w:r w:rsidRPr="003F474F">
        <w:rPr>
          <w:sz w:val="20"/>
          <w:szCs w:val="20"/>
        </w:rPr>
        <w:t>.</w:t>
      </w:r>
    </w:p>
    <w:p w14:paraId="5A4E4631" w14:textId="77777777" w:rsidR="001B01A8" w:rsidRPr="003F474F" w:rsidRDefault="001B01A8" w:rsidP="001B01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7E7B526" w14:textId="77777777" w:rsidR="001B01A8" w:rsidRPr="00E8529A" w:rsidRDefault="001B01A8" w:rsidP="001B01A8">
      <w:pPr>
        <w:pStyle w:val="NormalWeb"/>
        <w:rPr>
          <w:rFonts w:ascii="Calibri" w:hAnsi="Calibri"/>
          <w:sz w:val="22"/>
          <w:szCs w:val="22"/>
        </w:rPr>
      </w:pPr>
    </w:p>
    <w:p w14:paraId="5F1D2322" w14:textId="77777777" w:rsidR="001B01A8" w:rsidRDefault="001B01A8" w:rsidP="001B01A8">
      <w:pPr>
        <w:pStyle w:val="Heading2"/>
      </w:pPr>
    </w:p>
    <w:p w14:paraId="7BD9AF42" w14:textId="77777777" w:rsidR="001B01A8" w:rsidRDefault="001B01A8" w:rsidP="001B01A8">
      <w:pPr>
        <w:pStyle w:val="Heading2"/>
      </w:pPr>
    </w:p>
    <w:p w14:paraId="692563FF" w14:textId="77777777" w:rsidR="001B01A8" w:rsidRDefault="001B01A8" w:rsidP="001B01A8">
      <w:pPr>
        <w:pStyle w:val="Heading2"/>
      </w:pPr>
    </w:p>
    <w:p w14:paraId="5A7A1290" w14:textId="77777777" w:rsidR="001B01A8" w:rsidRDefault="001B01A8" w:rsidP="001B01A8">
      <w:pPr>
        <w:pStyle w:val="Heading2"/>
      </w:pPr>
    </w:p>
    <w:p w14:paraId="083301EA" w14:textId="77777777" w:rsidR="001B01A8" w:rsidRDefault="001B01A8" w:rsidP="001B01A8"/>
    <w:p w14:paraId="236631B9" w14:textId="77777777" w:rsidR="001B01A8" w:rsidRDefault="001B01A8" w:rsidP="001B01A8"/>
    <w:p w14:paraId="27DD271B" w14:textId="77777777" w:rsidR="001B01A8" w:rsidRDefault="001B01A8" w:rsidP="001B01A8">
      <w:pPr>
        <w:pStyle w:val="Heading2"/>
      </w:pPr>
      <w:r>
        <w:lastRenderedPageBreak/>
        <w:t>Testing evidence</w:t>
      </w:r>
    </w:p>
    <w:p w14:paraId="6A31FA04" w14:textId="77777777" w:rsidR="001B01A8" w:rsidRDefault="001B01A8" w:rsidP="001B01A8">
      <w:r>
        <w:rPr>
          <w:noProof/>
        </w:rPr>
        <w:drawing>
          <wp:anchor distT="0" distB="0" distL="114300" distR="114300" simplePos="0" relativeHeight="251659264" behindDoc="0" locked="0" layoutInCell="1" allowOverlap="1" wp14:anchorId="22F4A19C" wp14:editId="1DE89EC9">
            <wp:simplePos x="0" y="0"/>
            <wp:positionH relativeFrom="margin">
              <wp:align>left</wp:align>
            </wp:positionH>
            <wp:positionV relativeFrom="paragraph">
              <wp:posOffset>232429</wp:posOffset>
            </wp:positionV>
            <wp:extent cx="4394191" cy="3320874"/>
            <wp:effectExtent l="0" t="0" r="6985" b="0"/>
            <wp:wrapNone/>
            <wp:docPr id="20892093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191" cy="3320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t>Add the screenshots of your work for the three parts</w:t>
      </w:r>
    </w:p>
    <w:p w14:paraId="4037423B" w14:textId="77777777" w:rsidR="001B01A8" w:rsidRDefault="001B01A8" w:rsidP="001B01A8">
      <w:r>
        <w:rPr>
          <w:noProof/>
        </w:rPr>
        <w:drawing>
          <wp:anchor distT="0" distB="0" distL="114300" distR="114300" simplePos="0" relativeHeight="251661312" behindDoc="0" locked="0" layoutInCell="1" allowOverlap="1" wp14:anchorId="002058F2" wp14:editId="2287D513">
            <wp:simplePos x="0" y="0"/>
            <wp:positionH relativeFrom="margin">
              <wp:posOffset>-27779</wp:posOffset>
            </wp:positionH>
            <wp:positionV relativeFrom="paragraph">
              <wp:posOffset>5471700</wp:posOffset>
            </wp:positionV>
            <wp:extent cx="4892723" cy="2750066"/>
            <wp:effectExtent l="0" t="0" r="3175" b="0"/>
            <wp:wrapNone/>
            <wp:docPr id="94912732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723" cy="2750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5FB0C63F" wp14:editId="02701FFD">
            <wp:simplePos x="0" y="0"/>
            <wp:positionH relativeFrom="margin">
              <wp:align>left</wp:align>
            </wp:positionH>
            <wp:positionV relativeFrom="paragraph">
              <wp:posOffset>2888197</wp:posOffset>
            </wp:positionV>
            <wp:extent cx="4476466" cy="2834640"/>
            <wp:effectExtent l="0" t="0" r="635" b="3810"/>
            <wp:wrapNone/>
            <wp:docPr id="82438527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35" cy="2837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page"/>
      </w:r>
    </w:p>
    <w:p w14:paraId="6DEEDBB6" w14:textId="06338B35" w:rsidR="00594248" w:rsidRPr="001B01A8" w:rsidRDefault="00594248" w:rsidP="001B01A8"/>
    <w:sectPr w:rsidR="00594248" w:rsidRPr="001B01A8" w:rsidSect="00907FA0">
      <w:footerReference w:type="default" r:id="rId14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B58CED" w14:textId="77777777" w:rsidR="00B849E3" w:rsidRDefault="00B849E3" w:rsidP="007D42BF">
      <w:pPr>
        <w:spacing w:after="0" w:line="240" w:lineRule="auto"/>
      </w:pPr>
      <w:r>
        <w:separator/>
      </w:r>
    </w:p>
  </w:endnote>
  <w:endnote w:type="continuationSeparator" w:id="0">
    <w:p w14:paraId="3018F926" w14:textId="77777777" w:rsidR="00B849E3" w:rsidRDefault="00B849E3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EE17FA" w14:textId="77777777" w:rsidR="00B849E3" w:rsidRDefault="00B849E3" w:rsidP="007D42BF">
      <w:pPr>
        <w:spacing w:after="0" w:line="240" w:lineRule="auto"/>
      </w:pPr>
      <w:r>
        <w:separator/>
      </w:r>
    </w:p>
  </w:footnote>
  <w:footnote w:type="continuationSeparator" w:id="0">
    <w:p w14:paraId="14F01048" w14:textId="77777777" w:rsidR="00B849E3" w:rsidRDefault="00B849E3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365528">
    <w:abstractNumId w:val="13"/>
  </w:num>
  <w:num w:numId="2" w16cid:durableId="1142691486">
    <w:abstractNumId w:val="1"/>
  </w:num>
  <w:num w:numId="3" w16cid:durableId="699472561">
    <w:abstractNumId w:val="12"/>
  </w:num>
  <w:num w:numId="4" w16cid:durableId="423887804">
    <w:abstractNumId w:val="2"/>
  </w:num>
  <w:num w:numId="5" w16cid:durableId="703755613">
    <w:abstractNumId w:val="10"/>
  </w:num>
  <w:num w:numId="6" w16cid:durableId="228611677">
    <w:abstractNumId w:val="3"/>
  </w:num>
  <w:num w:numId="7" w16cid:durableId="7100591">
    <w:abstractNumId w:val="4"/>
  </w:num>
  <w:num w:numId="8" w16cid:durableId="912543904">
    <w:abstractNumId w:val="6"/>
  </w:num>
  <w:num w:numId="9" w16cid:durableId="1607075414">
    <w:abstractNumId w:val="5"/>
  </w:num>
  <w:num w:numId="10" w16cid:durableId="1892183656">
    <w:abstractNumId w:val="8"/>
  </w:num>
  <w:num w:numId="11" w16cid:durableId="223377515">
    <w:abstractNumId w:val="7"/>
  </w:num>
  <w:num w:numId="12" w16cid:durableId="178352695">
    <w:abstractNumId w:val="9"/>
  </w:num>
  <w:num w:numId="13" w16cid:durableId="1315917592">
    <w:abstractNumId w:val="11"/>
  </w:num>
  <w:num w:numId="14" w16cid:durableId="16107744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071F2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1A8"/>
    <w:rsid w:val="001B0E32"/>
    <w:rsid w:val="001B2B3B"/>
    <w:rsid w:val="001B7447"/>
    <w:rsid w:val="001C5F4E"/>
    <w:rsid w:val="001D0F47"/>
    <w:rsid w:val="001D33CF"/>
    <w:rsid w:val="001E676E"/>
    <w:rsid w:val="002259B7"/>
    <w:rsid w:val="00281575"/>
    <w:rsid w:val="0029270C"/>
    <w:rsid w:val="002A5FED"/>
    <w:rsid w:val="002B18DC"/>
    <w:rsid w:val="002F2DEE"/>
    <w:rsid w:val="0030655C"/>
    <w:rsid w:val="0032739B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74F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F5014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15F0C"/>
    <w:rsid w:val="0063575C"/>
    <w:rsid w:val="00655CD6"/>
    <w:rsid w:val="006A1D90"/>
    <w:rsid w:val="006C6C65"/>
    <w:rsid w:val="006C7761"/>
    <w:rsid w:val="006D12F0"/>
    <w:rsid w:val="00732858"/>
    <w:rsid w:val="00742C83"/>
    <w:rsid w:val="007642E8"/>
    <w:rsid w:val="00773757"/>
    <w:rsid w:val="00781C9B"/>
    <w:rsid w:val="007D42BF"/>
    <w:rsid w:val="007E7A9A"/>
    <w:rsid w:val="008A12EA"/>
    <w:rsid w:val="008B435A"/>
    <w:rsid w:val="008E2BC4"/>
    <w:rsid w:val="008E5BD2"/>
    <w:rsid w:val="008F1AB2"/>
    <w:rsid w:val="00907FA0"/>
    <w:rsid w:val="009326CA"/>
    <w:rsid w:val="00981A21"/>
    <w:rsid w:val="009D3739"/>
    <w:rsid w:val="009E1EB6"/>
    <w:rsid w:val="009E7EB6"/>
    <w:rsid w:val="00A00E2E"/>
    <w:rsid w:val="00A31D17"/>
    <w:rsid w:val="00AB56F9"/>
    <w:rsid w:val="00AC2F61"/>
    <w:rsid w:val="00AC3532"/>
    <w:rsid w:val="00AD0A31"/>
    <w:rsid w:val="00AD5E32"/>
    <w:rsid w:val="00AF468D"/>
    <w:rsid w:val="00B05B0B"/>
    <w:rsid w:val="00B34D52"/>
    <w:rsid w:val="00B706DC"/>
    <w:rsid w:val="00B8118E"/>
    <w:rsid w:val="00B849E3"/>
    <w:rsid w:val="00BD1EFD"/>
    <w:rsid w:val="00BD5B70"/>
    <w:rsid w:val="00C13A6F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CF76AC"/>
    <w:rsid w:val="00D47A71"/>
    <w:rsid w:val="00D66AC2"/>
    <w:rsid w:val="00DC2F90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14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Mohamed Jamal Hadi Hadi</cp:lastModifiedBy>
  <cp:revision>12</cp:revision>
  <dcterms:created xsi:type="dcterms:W3CDTF">2022-02-19T15:20:00Z</dcterms:created>
  <dcterms:modified xsi:type="dcterms:W3CDTF">2025-03-10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